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len Rea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a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53 West Bryn Mawr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LENREA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238092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